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48C57B5C" w14:textId="77777777" w:rsidR="00DE5616" w:rsidRDefault="00DE5616" w:rsidP="00A72C0B">
      <w:pPr>
        <w:rPr>
          <w:lang w:val="it-IT"/>
        </w:rPr>
      </w:pPr>
    </w:p>
    <w:p w14:paraId="5CCAE1DD" w14:textId="655353DF"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 xml:space="preserve">Een </w:t>
      </w:r>
      <w:r w:rsidRPr="004E4AAF">
        <w:rPr>
          <w:b/>
          <w:bCs/>
        </w:rPr>
        <w:t>verslag</w:t>
      </w:r>
      <w:r>
        <w:t xml:space="preserve"> met daarin:</w:t>
      </w:r>
    </w:p>
    <w:p w14:paraId="3C2D0216" w14:textId="77777777" w:rsidR="00E200C5" w:rsidRDefault="00E200C5" w:rsidP="00E200C5">
      <w:pPr>
        <w:pStyle w:val="ListParagraph"/>
        <w:numPr>
          <w:ilvl w:val="1"/>
          <w:numId w:val="3"/>
        </w:numPr>
      </w:pPr>
      <w:r>
        <w:t>met wie je hebt samengewerkt;</w:t>
      </w:r>
    </w:p>
    <w:p w14:paraId="25B5CE9A" w14:textId="77777777" w:rsidR="00E200C5" w:rsidRDefault="00E200C5" w:rsidP="00E200C5">
      <w:pPr>
        <w:pStyle w:val="ListParagraph"/>
        <w:numPr>
          <w:ilvl w:val="1"/>
          <w:numId w:val="3"/>
        </w:numPr>
      </w:pPr>
      <w:r w:rsidRPr="00E05087">
        <w:t xml:space="preserve">(een foto van) je </w:t>
      </w:r>
      <w:r>
        <w:t>stroomdiagram;</w:t>
      </w:r>
    </w:p>
    <w:p w14:paraId="4AC39DCC" w14:textId="77777777" w:rsidR="00E200C5" w:rsidRPr="00E05087" w:rsidRDefault="00E200C5" w:rsidP="00E200C5">
      <w:pPr>
        <w:pStyle w:val="ListParagraph"/>
        <w:numPr>
          <w:ilvl w:val="1"/>
          <w:numId w:val="3"/>
        </w:numPr>
      </w:pPr>
      <w:r>
        <w:t>een e</w:t>
      </w:r>
      <w:r w:rsidRPr="00BD4EA6">
        <w:t xml:space="preserve">valuatie van je project met een </w:t>
      </w:r>
      <w:r>
        <w:t>korte uitleg van wat wel/niet werkt en welke uitbreidingen je hebt toegevoegd.</w:t>
      </w:r>
    </w:p>
    <w:p w14:paraId="601C2162" w14:textId="570517AB" w:rsidR="009F7415" w:rsidRPr="00E05087" w:rsidRDefault="009817FE" w:rsidP="009F7415">
      <w:pPr>
        <w:pStyle w:val="ListParagraph"/>
        <w:numPr>
          <w:ilvl w:val="0"/>
          <w:numId w:val="3"/>
        </w:numPr>
      </w:pPr>
      <w:r>
        <w:t xml:space="preserve">Een </w:t>
      </w:r>
      <w:r w:rsidR="004E4AAF" w:rsidRPr="004E4AAF">
        <w:rPr>
          <w:b/>
          <w:bCs/>
        </w:rPr>
        <w:t>bestand</w:t>
      </w:r>
      <w:r w:rsidR="004E4AAF">
        <w:t xml:space="preserve"> met je</w:t>
      </w:r>
      <w:r w:rsidR="009F7415" w:rsidRPr="00E05087">
        <w:t xml:space="preserve"> </w:t>
      </w:r>
      <w:r w:rsidR="0004385D" w:rsidRPr="004E4AAF">
        <w:rPr>
          <w:b/>
          <w:bCs/>
        </w:rPr>
        <w:t>P</w:t>
      </w:r>
      <w:r w:rsidR="009F7415" w:rsidRPr="004E4AAF">
        <w:rPr>
          <w:b/>
          <w:bCs/>
        </w:rPr>
        <w:t>ython</w:t>
      </w:r>
      <w:r w:rsidR="0004385D" w:rsidRPr="004E4AAF">
        <w:rPr>
          <w:b/>
          <w:bCs/>
        </w:rPr>
        <w:t>code</w:t>
      </w:r>
      <w:r w:rsidR="004E4AAF">
        <w:t xml:space="preserve"> (met jullie namen bovenaan in commentaar)</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1E0BCC68" w14:textId="77777777" w:rsidR="00DE5616" w:rsidRDefault="00DE5616">
      <w:pPr>
        <w:rPr>
          <w:rFonts w:asciiTheme="majorHAnsi" w:eastAsiaTheme="majorEastAsia" w:hAnsiTheme="majorHAnsi" w:cstheme="majorBidi"/>
          <w:color w:val="2F5496" w:themeColor="accent1" w:themeShade="BF"/>
          <w:sz w:val="32"/>
          <w:szCs w:val="32"/>
        </w:rPr>
      </w:pPr>
      <w:r>
        <w:br w:type="page"/>
      </w:r>
    </w:p>
    <w:p w14:paraId="2E597E10" w14:textId="45AD80D5" w:rsidR="009F7415" w:rsidRDefault="009F7415" w:rsidP="001462A5">
      <w:pPr>
        <w:pStyle w:val="Heading1"/>
      </w:pPr>
      <w:r w:rsidRPr="00E05087">
        <w:lastRenderedPageBreak/>
        <w:t>Beoordeling</w:t>
      </w:r>
      <w:r w:rsidR="00DE5616">
        <w:t>:</w:t>
      </w:r>
    </w:p>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7163D46F"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0C6BA5">
              <w:rPr>
                <w:rFonts w:ascii="Calibri" w:hAnsi="Calibri" w:cs="Calibri"/>
                <w:color w:val="000000"/>
              </w:rPr>
              <w:t>.</w:t>
            </w:r>
            <w:r w:rsidR="003C2B50">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616CF76E" w14:textId="425E0BB5" w:rsidR="00B443E7" w:rsidRPr="001462A5" w:rsidRDefault="0016350D" w:rsidP="001462A5">
      <w:pPr>
        <w:pStyle w:val="Heading1"/>
      </w:pPr>
      <w:r w:rsidRPr="001462A5">
        <w:lastRenderedPageBreak/>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t xml:space="preserve">DEEL </w:t>
      </w:r>
      <w:r w:rsidR="0069683E" w:rsidRPr="001462A5">
        <w:t>B</w:t>
      </w:r>
      <w:r w:rsidRPr="001462A5">
        <w:t>: BASISPROGRAMMA</w:t>
      </w:r>
    </w:p>
    <w:p w14:paraId="44E85A82" w14:textId="5EEB1D8F" w:rsidR="00E200C5" w:rsidRDefault="00A20709" w:rsidP="001A3DA6">
      <w:pPr>
        <w:rPr>
          <w:bCs/>
        </w:rPr>
      </w:pPr>
      <w:r>
        <w:rPr>
          <w:b/>
        </w:rPr>
        <w:t>Programmeeromgeving</w:t>
      </w:r>
      <w:r w:rsidRPr="00A20709">
        <w:rPr>
          <w:bCs/>
        </w:rPr>
        <w:t xml:space="preserve">: </w:t>
      </w:r>
      <w:bookmarkStart w:id="0" w:name="_Hlk165187164"/>
      <w:r w:rsidR="00E200C5" w:rsidRPr="00A20709">
        <w:rPr>
          <w:bCs/>
        </w:rPr>
        <w:t xml:space="preserve">Je </w:t>
      </w:r>
      <w:r w:rsidR="00E200C5">
        <w:rPr>
          <w:bCs/>
        </w:rPr>
        <w:t>werkt in Visual Studio Code</w:t>
      </w:r>
      <w:r w:rsidR="003C2B50">
        <w:rPr>
          <w:bCs/>
        </w:rPr>
        <w:t xml:space="preserve"> (VSC). Er zijn</w:t>
      </w:r>
      <w:r w:rsidR="00E200C5">
        <w:rPr>
          <w:bCs/>
        </w:rPr>
        <w:t xml:space="preserve"> handleiding</w:t>
      </w:r>
      <w:r w:rsidR="003C2B50">
        <w:rPr>
          <w:bCs/>
        </w:rPr>
        <w:t>en</w:t>
      </w:r>
      <w:r w:rsidR="00E200C5">
        <w:rPr>
          <w:bCs/>
        </w:rPr>
        <w:t xml:space="preserve"> beschikbaar</w:t>
      </w:r>
      <w:r w:rsidR="003C2B50">
        <w:rPr>
          <w:bCs/>
        </w:rPr>
        <w:t xml:space="preserve"> voor de installatie van VSC en ook tools voor samenwerken (Live Share, GitHub), vraag je docent daarnaar</w:t>
      </w:r>
      <w:r w:rsidR="00E200C5">
        <w:rPr>
          <w:bCs/>
        </w:rPr>
        <w:t>.</w:t>
      </w:r>
      <w:bookmarkEnd w:id="0"/>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w:t>
      </w:r>
      <w:r w:rsidR="00DD5EE9" w:rsidRPr="00E05087">
        <w:lastRenderedPageBreak/>
        <w:t xml:space="preserve">voorkomens van </w:t>
      </w:r>
      <w:r w:rsidR="00634DD4">
        <w:t>de</w:t>
      </w:r>
      <w:r w:rsidR="00DD5EE9" w:rsidRPr="00E05087">
        <w:t xml:space="preserve"> letter vervangen word</w:t>
      </w:r>
      <w:r w:rsidR="00634DD4">
        <w:t>en</w:t>
      </w:r>
      <w:r w:rsidR="00DD5EE9" w:rsidRPr="00E05087">
        <w:t>.</w:t>
      </w:r>
      <w:r w:rsidR="0029268A">
        <w:t xml:space="preserve"> Tip: maak hier een functie (def)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24AA542A"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r w:rsidR="003E5762" w:rsidRPr="003E5762">
        <w:rPr>
          <w:rFonts w:ascii="Consolas" w:hAnsi="Consolas"/>
        </w:rPr>
        <w:t>choi</w:t>
      </w:r>
      <w:r w:rsidR="003E5762" w:rsidRPr="001462A5">
        <w:rPr>
          <w:rFonts w:ascii="Consolas" w:hAnsi="Consolas"/>
        </w:rPr>
        <w:t>ce</w:t>
      </w:r>
      <w:r w:rsidR="003E5762" w:rsidRPr="001462A5">
        <w:t>()</w:t>
      </w:r>
      <w:r w:rsidR="00E200C5" w:rsidRPr="001462A5">
        <w:t>, o</w:t>
      </w:r>
      <w:r w:rsidR="008479DF">
        <w:t>f</w:t>
      </w:r>
      <w:r w:rsidR="00E200C5" w:rsidRPr="001462A5">
        <w:t xml:space="preserve"> kijk bij </w:t>
      </w:r>
      <w:r w:rsidR="008479DF">
        <w:t>onderwerp</w:t>
      </w:r>
      <w:r w:rsidR="00E200C5" w:rsidRPr="001462A5">
        <w:t xml:space="preserve">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5A80A9E3" w:rsidR="0004385D" w:rsidRPr="001221EC" w:rsidRDefault="00CA04FD" w:rsidP="0004385D">
      <w:pPr>
        <w:pStyle w:val="Default"/>
        <w:ind w:left="720"/>
        <w:rPr>
          <w:i/>
          <w:sz w:val="22"/>
          <w:szCs w:val="22"/>
        </w:rPr>
      </w:pPr>
      <w:r w:rsidRPr="00CA04FD">
        <w:rPr>
          <w:i/>
          <w:iCs/>
          <w:sz w:val="22"/>
          <w:szCs w:val="22"/>
        </w:rPr>
        <w:t xml:space="preserve">TIP: </w:t>
      </w:r>
      <w:r w:rsidR="0004385D" w:rsidRPr="00CA04FD">
        <w:rPr>
          <w:i/>
          <w:iCs/>
          <w:sz w:val="22"/>
          <w:szCs w:val="22"/>
        </w:rPr>
        <w:t>Je hebt al een aantal</w:t>
      </w:r>
      <w:r w:rsidR="0004385D" w:rsidRPr="00CA04FD">
        <w:rPr>
          <w:b/>
          <w:i/>
          <w:iCs/>
          <w:sz w:val="22"/>
          <w:szCs w:val="22"/>
        </w:rPr>
        <w:t xml:space="preserve"> vergelijkbare opdrachten</w:t>
      </w:r>
      <w:r w:rsidR="0004385D" w:rsidRPr="00CA04FD">
        <w:rPr>
          <w:i/>
          <w:iCs/>
          <w:sz w:val="22"/>
          <w:szCs w:val="22"/>
        </w:rPr>
        <w:t xml:space="preserve"> gemaakt. Het kan handig zijn om terug te kijken naar </w:t>
      </w:r>
      <w:r w:rsidR="00985AED" w:rsidRPr="00CA04FD">
        <w:rPr>
          <w:i/>
          <w:iCs/>
          <w:sz w:val="22"/>
          <w:szCs w:val="22"/>
        </w:rPr>
        <w:t xml:space="preserve">de </w:t>
      </w:r>
      <w:r w:rsidR="008479DF" w:rsidRPr="00CA04FD">
        <w:rPr>
          <w:i/>
          <w:iCs/>
          <w:sz w:val="22"/>
          <w:szCs w:val="22"/>
        </w:rPr>
        <w:t>onderwerpen</w:t>
      </w:r>
      <w:r w:rsidR="009F2C5D" w:rsidRPr="00CA04FD">
        <w:rPr>
          <w:i/>
          <w:iCs/>
          <w:sz w:val="22"/>
          <w:szCs w:val="22"/>
        </w:rPr>
        <w:t xml:space="preserve"> 7</w:t>
      </w:r>
      <w:r w:rsidR="003E17C8" w:rsidRPr="00CA04FD">
        <w:rPr>
          <w:i/>
          <w:iCs/>
          <w:sz w:val="22"/>
          <w:szCs w:val="22"/>
        </w:rPr>
        <w:t xml:space="preserve"> (Herhaling met een While-loop), </w:t>
      </w:r>
      <w:r w:rsidR="008479DF" w:rsidRPr="00CA04FD">
        <w:rPr>
          <w:i/>
          <w:iCs/>
          <w:sz w:val="22"/>
          <w:szCs w:val="22"/>
        </w:rPr>
        <w:t>onderwerp</w:t>
      </w:r>
      <w:r w:rsidR="0004385D" w:rsidRPr="00CA04FD">
        <w:rPr>
          <w:i/>
          <w:iCs/>
          <w:sz w:val="22"/>
          <w:szCs w:val="22"/>
        </w:rPr>
        <w:t xml:space="preserve"> 9 (Lijsten)</w:t>
      </w:r>
      <w:r w:rsidR="00D3778A" w:rsidRPr="00CA04FD">
        <w:rPr>
          <w:i/>
          <w:iCs/>
          <w:sz w:val="22"/>
          <w:szCs w:val="22"/>
        </w:rPr>
        <w:t>,</w:t>
      </w:r>
      <w:r w:rsidR="008479DF" w:rsidRPr="00CA04FD">
        <w:rPr>
          <w:i/>
          <w:iCs/>
          <w:sz w:val="22"/>
          <w:szCs w:val="22"/>
        </w:rPr>
        <w:t xml:space="preserve"> onderwerp </w:t>
      </w:r>
      <w:r w:rsidR="0004385D" w:rsidRPr="00CA04FD">
        <w:rPr>
          <w:i/>
          <w:sz w:val="22"/>
          <w:szCs w:val="22"/>
        </w:rPr>
        <w:t xml:space="preserve">10 (Plannen met lijsten), met name </w:t>
      </w:r>
      <w:r w:rsidR="00D3778A" w:rsidRPr="00CA04FD">
        <w:rPr>
          <w:i/>
          <w:iCs/>
          <w:sz w:val="22"/>
          <w:szCs w:val="22"/>
        </w:rPr>
        <w:t>opdracht</w:t>
      </w:r>
      <w:r w:rsidR="009F2C5D" w:rsidRPr="00CA04FD">
        <w:rPr>
          <w:i/>
          <w:iCs/>
          <w:sz w:val="22"/>
          <w:szCs w:val="22"/>
        </w:rPr>
        <w:t>en 7.</w:t>
      </w:r>
      <w:r w:rsidR="00817B84" w:rsidRPr="00CA04FD">
        <w:rPr>
          <w:i/>
          <w:iCs/>
          <w:sz w:val="22"/>
          <w:szCs w:val="22"/>
        </w:rPr>
        <w:t>7 (Raad het geheime getal)</w:t>
      </w:r>
      <w:r w:rsidR="009F2C5D" w:rsidRPr="00CA04FD">
        <w:rPr>
          <w:i/>
          <w:iCs/>
          <w:sz w:val="22"/>
          <w:szCs w:val="22"/>
        </w:rPr>
        <w:t>,</w:t>
      </w:r>
      <w:r w:rsidR="0004385D" w:rsidRPr="00CA04FD">
        <w:rPr>
          <w:i/>
          <w:sz w:val="22"/>
          <w:szCs w:val="22"/>
        </w:rPr>
        <w:t xml:space="preserve"> 9.</w:t>
      </w:r>
      <w:r w:rsidR="00D3778A" w:rsidRPr="00CA04FD">
        <w:rPr>
          <w:i/>
          <w:iCs/>
          <w:sz w:val="22"/>
          <w:szCs w:val="22"/>
        </w:rPr>
        <w:t>7</w:t>
      </w:r>
      <w:r w:rsidR="00817B84" w:rsidRPr="00CA04FD">
        <w:rPr>
          <w:i/>
          <w:iCs/>
          <w:sz w:val="22"/>
          <w:szCs w:val="22"/>
        </w:rPr>
        <w:t xml:space="preserve"> (Jackpot)</w:t>
      </w:r>
      <w:r w:rsidR="00D3778A" w:rsidRPr="00CA04FD">
        <w:rPr>
          <w:i/>
          <w:iCs/>
          <w:sz w:val="22"/>
          <w:szCs w:val="22"/>
        </w:rPr>
        <w:t xml:space="preserve">, </w:t>
      </w:r>
      <w:r w:rsidR="009F2C5D" w:rsidRPr="00CA04FD">
        <w:rPr>
          <w:i/>
          <w:iCs/>
          <w:sz w:val="22"/>
          <w:szCs w:val="22"/>
        </w:rPr>
        <w:t>9.8</w:t>
      </w:r>
      <w:r w:rsidR="00817B84" w:rsidRPr="00CA04FD">
        <w:rPr>
          <w:i/>
          <w:iCs/>
          <w:sz w:val="22"/>
          <w:szCs w:val="22"/>
        </w:rPr>
        <w:t xml:space="preserve"> (Waarde veranderen)</w:t>
      </w:r>
      <w:r w:rsidR="003E17C8" w:rsidRPr="00CA04FD">
        <w:rPr>
          <w:i/>
          <w:iCs/>
          <w:sz w:val="22"/>
          <w:szCs w:val="22"/>
        </w:rPr>
        <w:t>, 10.</w:t>
      </w:r>
      <w:r w:rsidR="00817B84" w:rsidRPr="00CA04FD">
        <w:rPr>
          <w:i/>
          <w:sz w:val="22"/>
          <w:szCs w:val="22"/>
        </w:rPr>
        <w:t>6 (Check op onvoldoendes in cijferlijst)</w:t>
      </w:r>
      <w:r w:rsidR="0004385D" w:rsidRPr="00CA04FD">
        <w:rPr>
          <w:i/>
          <w:sz w:val="22"/>
          <w:szCs w:val="22"/>
        </w:rPr>
        <w:t xml:space="preserve"> </w:t>
      </w:r>
      <w:r w:rsidR="0004385D" w:rsidRPr="00CA04FD">
        <w:rPr>
          <w:sz w:val="22"/>
        </w:rPr>
        <w:t>en</w:t>
      </w:r>
      <w:r w:rsidR="0004385D" w:rsidRPr="00CA04FD">
        <w:rPr>
          <w:i/>
          <w:sz w:val="22"/>
          <w:szCs w:val="22"/>
        </w:rPr>
        <w:t xml:space="preserve"> afsluitende </w:t>
      </w:r>
      <w:r w:rsidR="00985AED" w:rsidRPr="00CA04FD">
        <w:rPr>
          <w:i/>
          <w:sz w:val="22"/>
          <w:szCs w:val="22"/>
        </w:rPr>
        <w:t>opdracht</w:t>
      </w:r>
      <w:r w:rsidR="0004385D" w:rsidRPr="00CA04FD">
        <w:rPr>
          <w:i/>
          <w:sz w:val="22"/>
          <w:szCs w:val="22"/>
        </w:rPr>
        <w:t xml:space="preserve"> 9.4</w:t>
      </w:r>
      <w:r w:rsidR="00817B84" w:rsidRPr="00CA04FD">
        <w:rPr>
          <w:i/>
          <w:sz w:val="22"/>
          <w:szCs w:val="22"/>
        </w:rPr>
        <w:t xml:space="preserve"> (Regendagen tellen)</w:t>
      </w:r>
      <w:r w:rsidR="0004385D" w:rsidRPr="00CA04FD">
        <w:rPr>
          <w:i/>
          <w:sz w:val="22"/>
          <w:szCs w:val="22"/>
        </w:rPr>
        <w:t>.</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geheim_woord = [</w:t>
            </w:r>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lastRenderedPageBreak/>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def</w:t>
            </w:r>
            <w:r w:rsidRPr="001462A5">
              <w:rPr>
                <w:rFonts w:ascii="Consolas" w:hAnsi="Consolas"/>
                <w:color w:val="000000"/>
                <w:sz w:val="21"/>
              </w:rPr>
              <w:t xml:space="preserve"> welkomstWoord():</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welkomstWoord()</w:t>
            </w:r>
          </w:p>
          <w:p w14:paraId="1B565380" w14:textId="2DF9DCC3"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pst… dit is het geheime_woord (wel zo makkelijk tijdens het testen):"</w:t>
            </w:r>
            <w:r w:rsidRPr="001462A5">
              <w:rPr>
                <w:rFonts w:ascii="Consolas" w:hAnsi="Consolas"/>
                <w:color w:val="000000"/>
                <w:sz w:val="21"/>
              </w:rPr>
              <w:t xml:space="preserve">, </w:t>
            </w:r>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 xml:space="preserve">_woord)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lastRenderedPageBreak/>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5A24A511" w:rsidR="00B11429" w:rsidRDefault="002C7602" w:rsidP="00E67734">
      <w:pPr>
        <w:pStyle w:val="ListParagraph"/>
        <w:numPr>
          <w:ilvl w:val="0"/>
          <w:numId w:val="6"/>
        </w:numPr>
      </w:pPr>
      <w:r w:rsidRPr="00E05087">
        <w:t xml:space="preserve">Combineer wat je geleerd </w:t>
      </w:r>
      <w:r w:rsidRPr="003E17C8">
        <w:t>heb</w:t>
      </w:r>
      <w:bookmarkStart w:id="1" w:name="_Hlk163569478"/>
      <w:r w:rsidRPr="003E17C8">
        <w:t>t</w:t>
      </w:r>
      <w:r w:rsidR="00C9353C" w:rsidRPr="003E17C8">
        <w:t xml:space="preserve"> </w:t>
      </w:r>
      <w:r w:rsidR="00EE2F61" w:rsidRPr="003E17C8">
        <w:t xml:space="preserve">over Turtle </w:t>
      </w:r>
      <w:r w:rsidR="00C9353C" w:rsidRPr="003E17C8">
        <w:t xml:space="preserve">in </w:t>
      </w:r>
      <w:r w:rsidR="008479DF">
        <w:t>onderwerp</w:t>
      </w:r>
      <w:r w:rsidR="00C9353C" w:rsidRPr="003E17C8">
        <w:t xml:space="preserve"> 1</w:t>
      </w:r>
      <w:r w:rsidR="003E17C8" w:rsidRPr="003E17C8">
        <w:t>.</w:t>
      </w:r>
      <w:r w:rsidR="002E420E">
        <w:t>5</w:t>
      </w:r>
      <w:r w:rsidR="00C9353C" w:rsidRPr="003E17C8">
        <w:t xml:space="preserve"> </w:t>
      </w:r>
      <w:bookmarkEnd w:id="1"/>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 xml:space="preserve">gedurende de spel open door aan het einde van je code </w:t>
      </w:r>
      <w:r w:rsidR="00B11429" w:rsidRPr="002E420E">
        <w:rPr>
          <w:rFonts w:ascii="Consolas" w:hAnsi="Consolas"/>
        </w:rPr>
        <w:t>turtle.done()</w:t>
      </w:r>
      <w:r w:rsidR="00B11429">
        <w:t xml:space="preserve"> te gebruiken.</w:t>
      </w:r>
    </w:p>
    <w:p w14:paraId="129DA35D" w14:textId="2A8ACD2B" w:rsidR="006E6A78" w:rsidRDefault="00947E05" w:rsidP="00B11429">
      <w:pPr>
        <w:pStyle w:val="ListParagraph"/>
      </w:pPr>
      <w:r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08C3EB0C" w:rsidR="00E441DA" w:rsidRDefault="00E441DA" w:rsidP="00E441DA">
      <w:pPr>
        <w:pStyle w:val="ListParagraph"/>
        <w:numPr>
          <w:ilvl w:val="0"/>
          <w:numId w:val="6"/>
        </w:numPr>
      </w:pPr>
      <w:r>
        <w:t xml:space="preserve">Gebruik een bestand om woorden in op te slaan (zie </w:t>
      </w:r>
      <w:r w:rsidR="008479DF">
        <w:t>onderwerp</w:t>
      </w:r>
      <w:r>
        <w:t xml:space="preserve"> </w:t>
      </w:r>
      <w:r w:rsidR="004F74B4">
        <w:t>1</w:t>
      </w:r>
      <w:r w:rsidR="002E420E">
        <w:t>4</w:t>
      </w:r>
      <w:r w:rsidR="004F74B4">
        <w:t xml:space="preserve">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C4081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847C7B" w14:textId="77777777" w:rsidR="00AE3294" w:rsidRDefault="00AE3294" w:rsidP="00C9647F">
      <w:pPr>
        <w:spacing w:after="0" w:line="240" w:lineRule="auto"/>
      </w:pPr>
      <w:r>
        <w:separator/>
      </w:r>
    </w:p>
  </w:endnote>
  <w:endnote w:type="continuationSeparator" w:id="0">
    <w:p w14:paraId="1AB18D88" w14:textId="77777777" w:rsidR="00AE3294" w:rsidRDefault="00AE3294" w:rsidP="00C9647F">
      <w:pPr>
        <w:spacing w:after="0" w:line="240" w:lineRule="auto"/>
      </w:pPr>
      <w:r>
        <w:continuationSeparator/>
      </w:r>
    </w:p>
  </w:endnote>
  <w:endnote w:type="continuationNotice" w:id="1">
    <w:p w14:paraId="1DDC5B11" w14:textId="77777777" w:rsidR="00AE3294" w:rsidRDefault="00AE32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4C8DE" w14:textId="77777777" w:rsidR="004E4AAF" w:rsidRDefault="004E4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4FDE2" w14:textId="2B6EC02C"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3C2B50">
      <w:rPr>
        <w:color w:val="A6A6A6" w:themeColor="background1" w:themeShade="A6"/>
      </w:rPr>
      <w:t xml:space="preserve"> (VSC)</w:t>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4E4AAF">
      <w:rPr>
        <w:color w:val="A6A6A6" w:themeColor="background1" w:themeShade="A6"/>
      </w:rPr>
      <w:t>8</w:t>
    </w:r>
    <w:r w:rsidR="005A4BB2" w:rsidRPr="005A4BB2">
      <w:rPr>
        <w:color w:val="A6A6A6" w:themeColor="background1" w:themeShade="A6"/>
      </w:rPr>
      <w:t>-</w:t>
    </w:r>
    <w:r w:rsidR="006072D6" w:rsidRPr="005A4BB2">
      <w:rPr>
        <w:color w:val="A6A6A6" w:themeColor="background1" w:themeShade="A6"/>
      </w:rPr>
      <w:t>202</w:t>
    </w:r>
    <w:r w:rsidR="003C2B50">
      <w:rPr>
        <w:color w:val="A6A6A6" w:themeColor="background1" w:themeShade="A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561914" w14:textId="77777777" w:rsidR="004E4AAF" w:rsidRDefault="004E4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8F2EE" w14:textId="77777777" w:rsidR="00AE3294" w:rsidRDefault="00AE3294" w:rsidP="00C9647F">
      <w:pPr>
        <w:spacing w:after="0" w:line="240" w:lineRule="auto"/>
      </w:pPr>
      <w:r>
        <w:separator/>
      </w:r>
    </w:p>
  </w:footnote>
  <w:footnote w:type="continuationSeparator" w:id="0">
    <w:p w14:paraId="08FD6D87" w14:textId="77777777" w:rsidR="00AE3294" w:rsidRDefault="00AE3294" w:rsidP="00C9647F">
      <w:pPr>
        <w:spacing w:after="0" w:line="240" w:lineRule="auto"/>
      </w:pPr>
      <w:r>
        <w:continuationSeparator/>
      </w:r>
    </w:p>
  </w:footnote>
  <w:footnote w:type="continuationNotice" w:id="1">
    <w:p w14:paraId="53497D39" w14:textId="77777777" w:rsidR="00AE3294" w:rsidRDefault="00AE32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ABA47" w14:textId="77777777" w:rsidR="004E4AAF" w:rsidRDefault="004E4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D9387" w14:textId="1CE9B061" w:rsidR="00CB69C7" w:rsidRPr="003478BF" w:rsidRDefault="00EE2F61" w:rsidP="003478BF">
    <w:pPr>
      <w:pStyle w:val="Header"/>
      <w:pBdr>
        <w:bottom w:val="double" w:sz="6" w:space="1" w:color="auto"/>
      </w:pBdr>
      <w:tabs>
        <w:tab w:val="clear" w:pos="4680"/>
      </w:tabs>
      <w:rPr>
        <w:rFonts w:ascii="Algerian" w:hAnsi="Algerian"/>
      </w:rPr>
    </w:pPr>
    <w:bookmarkStart w:id="2" w:name="_Hlk151204338"/>
    <w:bookmarkStart w:id="3" w:name="_Hlk151204339"/>
    <w:r w:rsidRPr="000C6BA5">
      <w:rPr>
        <w:rFonts w:ascii="Arial" w:hAnsi="Arial" w:cs="Arial"/>
      </w:rPr>
      <w:t>Programmeren in Python: PO Galgje</w:t>
    </w:r>
    <w:r>
      <w:rPr>
        <w:rFonts w:ascii="Algerian" w:hAnsi="Algerian"/>
      </w:rPr>
      <w:tab/>
    </w:r>
    <w:r w:rsidR="003478BF" w:rsidRPr="0078795D">
      <w:rPr>
        <w:rFonts w:ascii="Algerian" w:hAnsi="Algerian"/>
        <w:noProof/>
      </w:rPr>
      <w:drawing>
        <wp:inline distT="0" distB="0" distL="0" distR="0" wp14:anchorId="54BB6930" wp14:editId="34BF2A95">
          <wp:extent cx="1423414" cy="431338"/>
          <wp:effectExtent l="0" t="0" r="5715" b="6985"/>
          <wp:docPr id="1671250295" name="Picture 1" descr="A yellow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Picture 1" descr="A yellow and black text&#10;&#10;Description automatically generated with medium confidence"/>
                  <pic:cNvPicPr/>
                </pic:nvPicPr>
                <pic:blipFill>
                  <a:blip r:embed="rId1"/>
                  <a:stretch>
                    <a:fillRect/>
                  </a:stretch>
                </pic:blipFill>
                <pic:spPr>
                  <a:xfrm>
                    <a:off x="0" y="0"/>
                    <a:ext cx="1467061" cy="444564"/>
                  </a:xfrm>
                  <a:prstGeom prst="rect">
                    <a:avLst/>
                  </a:prstGeom>
                </pic:spPr>
              </pic:pic>
            </a:graphicData>
          </a:graphic>
        </wp:inline>
      </w:drawing>
    </w:r>
    <w:bookmarkEnd w:id="2"/>
    <w:bookmarkEnd w:id="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F2C48" w14:textId="77777777" w:rsidR="004E4AAF" w:rsidRDefault="004E4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6BA5"/>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E420E"/>
    <w:rsid w:val="002F1BB5"/>
    <w:rsid w:val="002F2BE8"/>
    <w:rsid w:val="00301670"/>
    <w:rsid w:val="0030175F"/>
    <w:rsid w:val="00303CE2"/>
    <w:rsid w:val="00316C23"/>
    <w:rsid w:val="00324C99"/>
    <w:rsid w:val="00325CE1"/>
    <w:rsid w:val="00344C33"/>
    <w:rsid w:val="003478BF"/>
    <w:rsid w:val="003606AF"/>
    <w:rsid w:val="0036073B"/>
    <w:rsid w:val="003626B0"/>
    <w:rsid w:val="00394E38"/>
    <w:rsid w:val="003A2191"/>
    <w:rsid w:val="003A2B00"/>
    <w:rsid w:val="003A2D68"/>
    <w:rsid w:val="003C2B50"/>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E4AAF"/>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92279"/>
    <w:rsid w:val="007A58C2"/>
    <w:rsid w:val="007A5B5D"/>
    <w:rsid w:val="007B09F1"/>
    <w:rsid w:val="007D2F10"/>
    <w:rsid w:val="007D6538"/>
    <w:rsid w:val="007F1344"/>
    <w:rsid w:val="008002AC"/>
    <w:rsid w:val="00802067"/>
    <w:rsid w:val="0080209E"/>
    <w:rsid w:val="00817B84"/>
    <w:rsid w:val="00823C6A"/>
    <w:rsid w:val="008244C7"/>
    <w:rsid w:val="00827764"/>
    <w:rsid w:val="00846E37"/>
    <w:rsid w:val="008479DF"/>
    <w:rsid w:val="00863600"/>
    <w:rsid w:val="00872BFF"/>
    <w:rsid w:val="00872E3D"/>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980"/>
    <w:rsid w:val="00A96CAD"/>
    <w:rsid w:val="00A97DEF"/>
    <w:rsid w:val="00AB016F"/>
    <w:rsid w:val="00AC0203"/>
    <w:rsid w:val="00AC57E9"/>
    <w:rsid w:val="00AD6ADD"/>
    <w:rsid w:val="00AD7540"/>
    <w:rsid w:val="00AD7B65"/>
    <w:rsid w:val="00AE3294"/>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0812"/>
    <w:rsid w:val="00C4715A"/>
    <w:rsid w:val="00C511C6"/>
    <w:rsid w:val="00C60FA4"/>
    <w:rsid w:val="00C63D52"/>
    <w:rsid w:val="00C744EB"/>
    <w:rsid w:val="00C821CB"/>
    <w:rsid w:val="00C8583A"/>
    <w:rsid w:val="00C9353C"/>
    <w:rsid w:val="00C94CA0"/>
    <w:rsid w:val="00C9647F"/>
    <w:rsid w:val="00CA04FD"/>
    <w:rsid w:val="00CA5D34"/>
    <w:rsid w:val="00CB69C7"/>
    <w:rsid w:val="00CC57BA"/>
    <w:rsid w:val="00CF7B7E"/>
    <w:rsid w:val="00D02750"/>
    <w:rsid w:val="00D07C62"/>
    <w:rsid w:val="00D17F7E"/>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616"/>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2.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3.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910</Words>
  <Characters>10506</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22</cp:revision>
  <cp:lastPrinted>2021-04-19T13:30:00Z</cp:lastPrinted>
  <dcterms:created xsi:type="dcterms:W3CDTF">2024-04-19T12:32:00Z</dcterms:created>
  <dcterms:modified xsi:type="dcterms:W3CDTF">2024-08-2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